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DD6A20" w14:textId="286FD62E" w:rsidR="008E582C" w:rsidRDefault="009A45D3" w:rsidP="002B2EA0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A45D3">
        <w:rPr>
          <w:rFonts w:ascii="Times New Roman" w:hAnsi="Times New Roman" w:cs="Times New Roman"/>
          <w:color w:val="000000" w:themeColor="text1"/>
          <w:sz w:val="24"/>
          <w:szCs w:val="24"/>
        </w:rPr>
        <w:t>Supplementary Table 1.  Stratification of alcohol intake in men and women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4FE9B45A" w14:textId="6578629F" w:rsidR="009A45D3" w:rsidRDefault="009A45D3" w:rsidP="002B2EA0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A45D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0EFC89C1" wp14:editId="45523F9A">
            <wp:extent cx="8351520" cy="390525"/>
            <wp:effectExtent l="0" t="0" r="5080" b="3175"/>
            <wp:docPr id="3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351520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C6BA4" w14:textId="63FE61E9" w:rsidR="009A45D3" w:rsidRDefault="009A45D3">
      <w:pPr>
        <w:widowControl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30FF0C93" w14:textId="2B915DED" w:rsidR="009A45D3" w:rsidRDefault="009A45D3" w:rsidP="002B2EA0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A45D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Supplementary Table 2.  Univariate correlation between alcohol intake, serum levels of selenium and selenoprotein </w:t>
      </w:r>
      <w:proofErr w:type="gramStart"/>
      <w:r w:rsidRPr="009A45D3">
        <w:rPr>
          <w:rFonts w:ascii="Times New Roman" w:hAnsi="Times New Roman" w:cs="Times New Roman"/>
          <w:color w:val="000000" w:themeColor="text1"/>
          <w:sz w:val="24"/>
          <w:szCs w:val="24"/>
        </w:rPr>
        <w:t>P,  and</w:t>
      </w:r>
      <w:proofErr w:type="gramEnd"/>
      <w:r w:rsidRPr="009A45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ake of macronutrients and macronutrient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02CD1482" w14:textId="0B51D5C3" w:rsidR="009A45D3" w:rsidRDefault="009A45D3" w:rsidP="002B2EA0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A45D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5D824F43" wp14:editId="7BC9C45D">
            <wp:extent cx="8351520" cy="4115435"/>
            <wp:effectExtent l="0" t="0" r="5080" b="0"/>
            <wp:docPr id="7" name="図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351520" cy="4115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BE0F6" w14:textId="109876AD" w:rsidR="009A45D3" w:rsidRDefault="009A45D3" w:rsidP="002B2EA0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993863A" w14:textId="77777777" w:rsidR="009A45D3" w:rsidRDefault="009A45D3" w:rsidP="002B2EA0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9A45D3" w:rsidSect="009A45D3">
          <w:pgSz w:w="16838" w:h="11906" w:orient="landscape"/>
          <w:pgMar w:top="1701" w:right="1701" w:bottom="1701" w:left="1985" w:header="851" w:footer="992" w:gutter="0"/>
          <w:cols w:space="425"/>
          <w:docGrid w:type="lines" w:linePitch="360"/>
        </w:sectPr>
      </w:pPr>
    </w:p>
    <w:p w14:paraId="0221ABE6" w14:textId="7B47950D" w:rsidR="009A45D3" w:rsidRDefault="009A45D3" w:rsidP="002B2EA0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A45D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Supplementary Table 3. Univariate correlation between intake of alcohol and selenium-rich foods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042E0A0A" w14:textId="5935186D" w:rsidR="009A45D3" w:rsidRPr="00E71C8F" w:rsidRDefault="00E71C8F" w:rsidP="002B2EA0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71C8F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64F6EE54" wp14:editId="6CD596F4">
            <wp:extent cx="5400040" cy="6504940"/>
            <wp:effectExtent l="0" t="0" r="0" b="0"/>
            <wp:docPr id="6" name="図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50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6C8A9" w14:textId="77777777" w:rsidR="009A45D3" w:rsidRPr="008E582C" w:rsidRDefault="009A45D3" w:rsidP="002B2EA0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9A45D3" w:rsidRPr="008E582C" w:rsidSect="009A45D3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F7CEFD" w14:textId="77777777" w:rsidR="00F433F5" w:rsidRDefault="00F433F5" w:rsidP="00B714D6">
      <w:r>
        <w:separator/>
      </w:r>
    </w:p>
  </w:endnote>
  <w:endnote w:type="continuationSeparator" w:id="0">
    <w:p w14:paraId="631616B1" w14:textId="77777777" w:rsidR="00F433F5" w:rsidRDefault="00F433F5" w:rsidP="00B714D6">
      <w:r>
        <w:continuationSeparator/>
      </w:r>
    </w:p>
  </w:endnote>
  <w:endnote w:type="continuationNotice" w:id="1">
    <w:p w14:paraId="5A9EDE6A" w14:textId="77777777" w:rsidR="00F433F5" w:rsidRDefault="00F433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0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A37996" w14:textId="77777777" w:rsidR="00F433F5" w:rsidRDefault="00F433F5" w:rsidP="00B714D6">
      <w:r>
        <w:separator/>
      </w:r>
    </w:p>
  </w:footnote>
  <w:footnote w:type="continuationSeparator" w:id="0">
    <w:p w14:paraId="4A733FFB" w14:textId="77777777" w:rsidR="00F433F5" w:rsidRDefault="00F433F5" w:rsidP="00B714D6">
      <w:r>
        <w:continuationSeparator/>
      </w:r>
    </w:p>
  </w:footnote>
  <w:footnote w:type="continuationNotice" w:id="1">
    <w:p w14:paraId="07C6EA6E" w14:textId="77777777" w:rsidR="00F433F5" w:rsidRDefault="00F433F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9B0647"/>
    <w:multiLevelType w:val="multilevel"/>
    <w:tmpl w:val="FB5220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4"/>
  <w:bordersDoNotSurroundHeader/>
  <w:bordersDoNotSurroundFooter/>
  <w:hideSpellingErrors/>
  <w:hideGrammaticalErrors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yNDEzMzS1sDS2NDZS0lEKTi0uzszPAykwrAUA5gWqXSwAAAA="/>
  </w:docVars>
  <w:rsids>
    <w:rsidRoot w:val="00677EDB"/>
    <w:rsid w:val="00002AE2"/>
    <w:rsid w:val="000041F6"/>
    <w:rsid w:val="00005951"/>
    <w:rsid w:val="00014213"/>
    <w:rsid w:val="000201A5"/>
    <w:rsid w:val="000254D9"/>
    <w:rsid w:val="00025736"/>
    <w:rsid w:val="00030D17"/>
    <w:rsid w:val="00034B21"/>
    <w:rsid w:val="00042F64"/>
    <w:rsid w:val="0006452F"/>
    <w:rsid w:val="000657D3"/>
    <w:rsid w:val="0006643A"/>
    <w:rsid w:val="00071F77"/>
    <w:rsid w:val="00076095"/>
    <w:rsid w:val="00080C60"/>
    <w:rsid w:val="00081FF1"/>
    <w:rsid w:val="00087395"/>
    <w:rsid w:val="00094585"/>
    <w:rsid w:val="000978BB"/>
    <w:rsid w:val="000A1D0A"/>
    <w:rsid w:val="000A4B2A"/>
    <w:rsid w:val="000A523B"/>
    <w:rsid w:val="000A6BAD"/>
    <w:rsid w:val="000A6CA0"/>
    <w:rsid w:val="000B2335"/>
    <w:rsid w:val="000B2597"/>
    <w:rsid w:val="000B3DAA"/>
    <w:rsid w:val="000B3F65"/>
    <w:rsid w:val="000C79D8"/>
    <w:rsid w:val="000D3BA6"/>
    <w:rsid w:val="000E3412"/>
    <w:rsid w:val="000F56BA"/>
    <w:rsid w:val="000F7A54"/>
    <w:rsid w:val="001007D7"/>
    <w:rsid w:val="00106730"/>
    <w:rsid w:val="001254AA"/>
    <w:rsid w:val="00137CC7"/>
    <w:rsid w:val="001406FB"/>
    <w:rsid w:val="00142235"/>
    <w:rsid w:val="00143CAE"/>
    <w:rsid w:val="00143EBE"/>
    <w:rsid w:val="00150B65"/>
    <w:rsid w:val="00157BAD"/>
    <w:rsid w:val="001747A0"/>
    <w:rsid w:val="00175B7C"/>
    <w:rsid w:val="001804ED"/>
    <w:rsid w:val="00180C90"/>
    <w:rsid w:val="00182AEE"/>
    <w:rsid w:val="00183B4E"/>
    <w:rsid w:val="001862A8"/>
    <w:rsid w:val="00186497"/>
    <w:rsid w:val="00190CD4"/>
    <w:rsid w:val="00194077"/>
    <w:rsid w:val="00194940"/>
    <w:rsid w:val="001B01F9"/>
    <w:rsid w:val="001C0283"/>
    <w:rsid w:val="001C3DDA"/>
    <w:rsid w:val="001D0B42"/>
    <w:rsid w:val="001D1255"/>
    <w:rsid w:val="001D2DEE"/>
    <w:rsid w:val="001D50B7"/>
    <w:rsid w:val="001E6403"/>
    <w:rsid w:val="001F2B72"/>
    <w:rsid w:val="001F6F61"/>
    <w:rsid w:val="00215DE1"/>
    <w:rsid w:val="0021607E"/>
    <w:rsid w:val="0022365D"/>
    <w:rsid w:val="0022630F"/>
    <w:rsid w:val="00233815"/>
    <w:rsid w:val="00236F3A"/>
    <w:rsid w:val="002564E2"/>
    <w:rsid w:val="002758FD"/>
    <w:rsid w:val="00283529"/>
    <w:rsid w:val="00297E69"/>
    <w:rsid w:val="002A00BD"/>
    <w:rsid w:val="002A1D82"/>
    <w:rsid w:val="002A3502"/>
    <w:rsid w:val="002B2EA0"/>
    <w:rsid w:val="002B424A"/>
    <w:rsid w:val="002B7681"/>
    <w:rsid w:val="002D4688"/>
    <w:rsid w:val="002D6607"/>
    <w:rsid w:val="002F61BE"/>
    <w:rsid w:val="002F69CA"/>
    <w:rsid w:val="00300A82"/>
    <w:rsid w:val="00302F82"/>
    <w:rsid w:val="0030393C"/>
    <w:rsid w:val="00307A7F"/>
    <w:rsid w:val="00324DBF"/>
    <w:rsid w:val="00332BC4"/>
    <w:rsid w:val="003334F2"/>
    <w:rsid w:val="003354E9"/>
    <w:rsid w:val="003423AB"/>
    <w:rsid w:val="00343803"/>
    <w:rsid w:val="00347967"/>
    <w:rsid w:val="003526B8"/>
    <w:rsid w:val="00355C9A"/>
    <w:rsid w:val="00360252"/>
    <w:rsid w:val="00361E92"/>
    <w:rsid w:val="003649A8"/>
    <w:rsid w:val="00364C7D"/>
    <w:rsid w:val="00371CA8"/>
    <w:rsid w:val="00386B3A"/>
    <w:rsid w:val="003913D3"/>
    <w:rsid w:val="00396DA7"/>
    <w:rsid w:val="003A6EE1"/>
    <w:rsid w:val="003B6F22"/>
    <w:rsid w:val="003C3B5B"/>
    <w:rsid w:val="003C78AC"/>
    <w:rsid w:val="003E02B5"/>
    <w:rsid w:val="003F6EA2"/>
    <w:rsid w:val="004144A6"/>
    <w:rsid w:val="00414FAF"/>
    <w:rsid w:val="004203F9"/>
    <w:rsid w:val="00422E6B"/>
    <w:rsid w:val="00423FE0"/>
    <w:rsid w:val="00436DB7"/>
    <w:rsid w:val="00443A6A"/>
    <w:rsid w:val="00444B69"/>
    <w:rsid w:val="0045063E"/>
    <w:rsid w:val="00466E2A"/>
    <w:rsid w:val="00472397"/>
    <w:rsid w:val="00474DD9"/>
    <w:rsid w:val="004805BA"/>
    <w:rsid w:val="0048242A"/>
    <w:rsid w:val="00483D6E"/>
    <w:rsid w:val="004878A0"/>
    <w:rsid w:val="00493058"/>
    <w:rsid w:val="0049319C"/>
    <w:rsid w:val="00494945"/>
    <w:rsid w:val="00494A64"/>
    <w:rsid w:val="00496D1A"/>
    <w:rsid w:val="004A17E3"/>
    <w:rsid w:val="004A4B2A"/>
    <w:rsid w:val="004A5825"/>
    <w:rsid w:val="004B141B"/>
    <w:rsid w:val="004B5C8D"/>
    <w:rsid w:val="004E28D0"/>
    <w:rsid w:val="004F0865"/>
    <w:rsid w:val="005122C8"/>
    <w:rsid w:val="00525601"/>
    <w:rsid w:val="00533C43"/>
    <w:rsid w:val="00541F17"/>
    <w:rsid w:val="005463DD"/>
    <w:rsid w:val="00554EB8"/>
    <w:rsid w:val="00561B76"/>
    <w:rsid w:val="00575191"/>
    <w:rsid w:val="00575224"/>
    <w:rsid w:val="0058799C"/>
    <w:rsid w:val="00590FE0"/>
    <w:rsid w:val="00593E94"/>
    <w:rsid w:val="005A5592"/>
    <w:rsid w:val="005A5623"/>
    <w:rsid w:val="005C1682"/>
    <w:rsid w:val="005C3E12"/>
    <w:rsid w:val="005C55EA"/>
    <w:rsid w:val="005D0699"/>
    <w:rsid w:val="005D4AB1"/>
    <w:rsid w:val="005F4B77"/>
    <w:rsid w:val="00622A61"/>
    <w:rsid w:val="00630BF9"/>
    <w:rsid w:val="00641B85"/>
    <w:rsid w:val="006437E1"/>
    <w:rsid w:val="006513E5"/>
    <w:rsid w:val="00660298"/>
    <w:rsid w:val="00660335"/>
    <w:rsid w:val="00662490"/>
    <w:rsid w:val="00663784"/>
    <w:rsid w:val="00664224"/>
    <w:rsid w:val="00671D48"/>
    <w:rsid w:val="00677EDB"/>
    <w:rsid w:val="00687792"/>
    <w:rsid w:val="00695EE4"/>
    <w:rsid w:val="006974AF"/>
    <w:rsid w:val="006A5570"/>
    <w:rsid w:val="006A6640"/>
    <w:rsid w:val="006B3980"/>
    <w:rsid w:val="006C7FA7"/>
    <w:rsid w:val="006E4F69"/>
    <w:rsid w:val="00707384"/>
    <w:rsid w:val="00716DD7"/>
    <w:rsid w:val="00726D64"/>
    <w:rsid w:val="00732FD6"/>
    <w:rsid w:val="007363CF"/>
    <w:rsid w:val="00736ED9"/>
    <w:rsid w:val="00737154"/>
    <w:rsid w:val="00743E33"/>
    <w:rsid w:val="00745858"/>
    <w:rsid w:val="00750AE6"/>
    <w:rsid w:val="00760952"/>
    <w:rsid w:val="007670E2"/>
    <w:rsid w:val="007805B4"/>
    <w:rsid w:val="007846ED"/>
    <w:rsid w:val="00790F71"/>
    <w:rsid w:val="00791771"/>
    <w:rsid w:val="007953EA"/>
    <w:rsid w:val="007A50D6"/>
    <w:rsid w:val="007B2CCA"/>
    <w:rsid w:val="007C2940"/>
    <w:rsid w:val="007C6F05"/>
    <w:rsid w:val="007D03FC"/>
    <w:rsid w:val="007D5953"/>
    <w:rsid w:val="007E7BE5"/>
    <w:rsid w:val="007F0EEA"/>
    <w:rsid w:val="007F5112"/>
    <w:rsid w:val="00802486"/>
    <w:rsid w:val="008119C7"/>
    <w:rsid w:val="00812FE3"/>
    <w:rsid w:val="00821D33"/>
    <w:rsid w:val="008318A0"/>
    <w:rsid w:val="00836B7B"/>
    <w:rsid w:val="00852F07"/>
    <w:rsid w:val="008710D1"/>
    <w:rsid w:val="00876551"/>
    <w:rsid w:val="00885C80"/>
    <w:rsid w:val="00895506"/>
    <w:rsid w:val="008A5362"/>
    <w:rsid w:val="008B07BF"/>
    <w:rsid w:val="008C0E40"/>
    <w:rsid w:val="008C4983"/>
    <w:rsid w:val="008C5AC2"/>
    <w:rsid w:val="008E1EB0"/>
    <w:rsid w:val="008E582C"/>
    <w:rsid w:val="008F1676"/>
    <w:rsid w:val="00910D4E"/>
    <w:rsid w:val="009137B5"/>
    <w:rsid w:val="009243B1"/>
    <w:rsid w:val="00924645"/>
    <w:rsid w:val="00927CCB"/>
    <w:rsid w:val="009300C8"/>
    <w:rsid w:val="00930271"/>
    <w:rsid w:val="0093329F"/>
    <w:rsid w:val="00945D27"/>
    <w:rsid w:val="00952E59"/>
    <w:rsid w:val="00952E8A"/>
    <w:rsid w:val="0095694C"/>
    <w:rsid w:val="00970E55"/>
    <w:rsid w:val="00973715"/>
    <w:rsid w:val="0098445B"/>
    <w:rsid w:val="00990593"/>
    <w:rsid w:val="009912DC"/>
    <w:rsid w:val="00992DF6"/>
    <w:rsid w:val="009A45D3"/>
    <w:rsid w:val="009C173E"/>
    <w:rsid w:val="009C50CF"/>
    <w:rsid w:val="009C7994"/>
    <w:rsid w:val="009D18D3"/>
    <w:rsid w:val="009D43C5"/>
    <w:rsid w:val="009D4410"/>
    <w:rsid w:val="009E1C62"/>
    <w:rsid w:val="009E426D"/>
    <w:rsid w:val="009E555F"/>
    <w:rsid w:val="009F6E69"/>
    <w:rsid w:val="00A10BAB"/>
    <w:rsid w:val="00A111BB"/>
    <w:rsid w:val="00A1719B"/>
    <w:rsid w:val="00A33213"/>
    <w:rsid w:val="00A37F00"/>
    <w:rsid w:val="00A419B9"/>
    <w:rsid w:val="00A42719"/>
    <w:rsid w:val="00A44884"/>
    <w:rsid w:val="00A777B3"/>
    <w:rsid w:val="00A87F95"/>
    <w:rsid w:val="00A964DF"/>
    <w:rsid w:val="00AA2D0B"/>
    <w:rsid w:val="00AA2D72"/>
    <w:rsid w:val="00AA5579"/>
    <w:rsid w:val="00AB0B7C"/>
    <w:rsid w:val="00AB2CBF"/>
    <w:rsid w:val="00AB3EC3"/>
    <w:rsid w:val="00AC7D0B"/>
    <w:rsid w:val="00AF1184"/>
    <w:rsid w:val="00AF27E6"/>
    <w:rsid w:val="00AF4921"/>
    <w:rsid w:val="00AF76F2"/>
    <w:rsid w:val="00B159FF"/>
    <w:rsid w:val="00B20D34"/>
    <w:rsid w:val="00B45392"/>
    <w:rsid w:val="00B57A51"/>
    <w:rsid w:val="00B61DFA"/>
    <w:rsid w:val="00B656BD"/>
    <w:rsid w:val="00B66307"/>
    <w:rsid w:val="00B714D6"/>
    <w:rsid w:val="00B7232A"/>
    <w:rsid w:val="00B81279"/>
    <w:rsid w:val="00B83429"/>
    <w:rsid w:val="00B85FF2"/>
    <w:rsid w:val="00BA342D"/>
    <w:rsid w:val="00BB300E"/>
    <w:rsid w:val="00BB5328"/>
    <w:rsid w:val="00BC361E"/>
    <w:rsid w:val="00BE3C3F"/>
    <w:rsid w:val="00BE3D68"/>
    <w:rsid w:val="00BF03BE"/>
    <w:rsid w:val="00BF3882"/>
    <w:rsid w:val="00C0129E"/>
    <w:rsid w:val="00C1400D"/>
    <w:rsid w:val="00C16133"/>
    <w:rsid w:val="00C32796"/>
    <w:rsid w:val="00C57417"/>
    <w:rsid w:val="00C63B52"/>
    <w:rsid w:val="00C67330"/>
    <w:rsid w:val="00C67A44"/>
    <w:rsid w:val="00C81940"/>
    <w:rsid w:val="00C85DCB"/>
    <w:rsid w:val="00C92155"/>
    <w:rsid w:val="00CB5665"/>
    <w:rsid w:val="00CC796B"/>
    <w:rsid w:val="00CE0CA5"/>
    <w:rsid w:val="00CE2736"/>
    <w:rsid w:val="00CF2B36"/>
    <w:rsid w:val="00CF399A"/>
    <w:rsid w:val="00D072BF"/>
    <w:rsid w:val="00D35AFA"/>
    <w:rsid w:val="00D407EF"/>
    <w:rsid w:val="00D4645D"/>
    <w:rsid w:val="00D518EC"/>
    <w:rsid w:val="00D76694"/>
    <w:rsid w:val="00D76FB0"/>
    <w:rsid w:val="00D82F8D"/>
    <w:rsid w:val="00D9028E"/>
    <w:rsid w:val="00D93186"/>
    <w:rsid w:val="00DA1E3A"/>
    <w:rsid w:val="00DA2764"/>
    <w:rsid w:val="00DB7A2D"/>
    <w:rsid w:val="00DC31F4"/>
    <w:rsid w:val="00DD00AA"/>
    <w:rsid w:val="00DD17EB"/>
    <w:rsid w:val="00DE14BF"/>
    <w:rsid w:val="00DE616B"/>
    <w:rsid w:val="00DF0A61"/>
    <w:rsid w:val="00DF189F"/>
    <w:rsid w:val="00DF5A61"/>
    <w:rsid w:val="00E1464F"/>
    <w:rsid w:val="00E14C50"/>
    <w:rsid w:val="00E20434"/>
    <w:rsid w:val="00E21900"/>
    <w:rsid w:val="00E4555C"/>
    <w:rsid w:val="00E52A40"/>
    <w:rsid w:val="00E624F8"/>
    <w:rsid w:val="00E71C8F"/>
    <w:rsid w:val="00E85EE6"/>
    <w:rsid w:val="00E90FB0"/>
    <w:rsid w:val="00E91F6F"/>
    <w:rsid w:val="00EA7413"/>
    <w:rsid w:val="00EB6762"/>
    <w:rsid w:val="00EC236E"/>
    <w:rsid w:val="00EC7ACB"/>
    <w:rsid w:val="00ED2CDD"/>
    <w:rsid w:val="00ED7996"/>
    <w:rsid w:val="00EE30BF"/>
    <w:rsid w:val="00EE7C17"/>
    <w:rsid w:val="00EF137B"/>
    <w:rsid w:val="00EF21D0"/>
    <w:rsid w:val="00EF6EF2"/>
    <w:rsid w:val="00F1410C"/>
    <w:rsid w:val="00F15D9A"/>
    <w:rsid w:val="00F2199B"/>
    <w:rsid w:val="00F2300F"/>
    <w:rsid w:val="00F23A0A"/>
    <w:rsid w:val="00F40F86"/>
    <w:rsid w:val="00F433F5"/>
    <w:rsid w:val="00F47570"/>
    <w:rsid w:val="00F50B6E"/>
    <w:rsid w:val="00F60300"/>
    <w:rsid w:val="00F62EFD"/>
    <w:rsid w:val="00F64FBC"/>
    <w:rsid w:val="00F66333"/>
    <w:rsid w:val="00F712BF"/>
    <w:rsid w:val="00F73133"/>
    <w:rsid w:val="00F91501"/>
    <w:rsid w:val="00F96568"/>
    <w:rsid w:val="00FA1304"/>
    <w:rsid w:val="00FC17F5"/>
    <w:rsid w:val="00FC2BF6"/>
    <w:rsid w:val="00FC3B87"/>
    <w:rsid w:val="00FC725F"/>
    <w:rsid w:val="00FC7632"/>
    <w:rsid w:val="00FD0F51"/>
    <w:rsid w:val="00FD21A1"/>
    <w:rsid w:val="00FE22C9"/>
    <w:rsid w:val="00FE6122"/>
    <w:rsid w:val="00FE7CC7"/>
    <w:rsid w:val="00FF6614"/>
    <w:rsid w:val="00FF66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421A0C7"/>
  <w15:docId w15:val="{C7DE2FE9-D160-9841-AC77-C527A730CA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7EDB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rsid w:val="00005951"/>
    <w:rPr>
      <w:rFonts w:cs="Times New Roman"/>
      <w:color w:val="0033CC"/>
      <w:u w:val="single"/>
    </w:rPr>
  </w:style>
  <w:style w:type="paragraph" w:styleId="Header">
    <w:name w:val="header"/>
    <w:basedOn w:val="Normal"/>
    <w:link w:val="HeaderChar"/>
    <w:uiPriority w:val="99"/>
    <w:unhideWhenUsed/>
    <w:rsid w:val="000B2335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B2335"/>
  </w:style>
  <w:style w:type="paragraph" w:styleId="Footer">
    <w:name w:val="footer"/>
    <w:basedOn w:val="Normal"/>
    <w:link w:val="FooterChar"/>
    <w:uiPriority w:val="99"/>
    <w:unhideWhenUsed/>
    <w:rsid w:val="000B2335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B2335"/>
  </w:style>
  <w:style w:type="paragraph" w:styleId="BalloonText">
    <w:name w:val="Balloon Text"/>
    <w:basedOn w:val="Normal"/>
    <w:link w:val="BalloonTextChar"/>
    <w:uiPriority w:val="99"/>
    <w:semiHidden/>
    <w:unhideWhenUsed/>
    <w:rsid w:val="000041F6"/>
    <w:rPr>
      <w:rFonts w:ascii="MS Mincho" w:eastAsia="MS Mincho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41F6"/>
    <w:rPr>
      <w:rFonts w:ascii="MS Mincho" w:eastAsia="MS Mincho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76F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6FB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6F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6F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6FB0"/>
    <w:rPr>
      <w:b/>
      <w:bCs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6A6640"/>
  </w:style>
  <w:style w:type="paragraph" w:styleId="BodyText">
    <w:name w:val="Body Text"/>
    <w:basedOn w:val="Normal"/>
    <w:link w:val="BodyTextChar"/>
    <w:uiPriority w:val="99"/>
    <w:semiHidden/>
    <w:unhideWhenUsed/>
    <w:rsid w:val="00DD17E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D17EB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D17EB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D17EB"/>
  </w:style>
  <w:style w:type="character" w:styleId="UnresolvedMention">
    <w:name w:val="Unresolved Mention"/>
    <w:basedOn w:val="DefaultParagraphFont"/>
    <w:uiPriority w:val="99"/>
    <w:semiHidden/>
    <w:unhideWhenUsed/>
    <w:rsid w:val="005463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307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2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1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5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4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4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6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76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9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6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1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5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3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640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94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205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949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3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9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2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1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0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  <wetp:taskpane dockstate="right" visibility="0" width="350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DB9E9901-672F-574B-B01B-B3E6F7D3126D}">
  <we:reference id="wa200001011" version="1.1.0.0" store="ja-JP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746BC7AB-F333-0943-B95D-83A9E4BFCABE}">
  <we:reference id="wa200001011" version="1.2.0.0" store="en-001" storeType="OMEX"/>
  <we:alternateReferences>
    <we:reference id="wa200001011" version="1.2.0.0" store="en-00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97906C8-55F0-4222-85C2-2C54364CEF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52</Words>
  <Characters>301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obe</dc:creator>
  <cp:lastModifiedBy>t t</cp:lastModifiedBy>
  <cp:revision>3</cp:revision>
  <cp:lastPrinted>2021-01-13T10:43:00Z</cp:lastPrinted>
  <dcterms:created xsi:type="dcterms:W3CDTF">2021-01-30T15:25:00Z</dcterms:created>
  <dcterms:modified xsi:type="dcterms:W3CDTF">2021-01-30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Context">
    <vt:lpwstr>{"goals":["describe"],"domain":"academic","emotions":["confident"],"dialect":"american","audience":"expert"}</vt:lpwstr>
  </property>
  <property fmtid="{D5CDD505-2E9C-101B-9397-08002B2CF9AE}" pid="3" name="grammarly_documentId">
    <vt:lpwstr>documentId_8312</vt:lpwstr>
  </property>
  <property fmtid="{D5CDD505-2E9C-101B-9397-08002B2CF9AE}" pid="4" name="Mendeley Citation Style_1">
    <vt:lpwstr>http://www.zotero.org/styles/frontiers-in-nutrition</vt:lpwstr>
  </property>
  <property fmtid="{D5CDD505-2E9C-101B-9397-08002B2CF9AE}" pid="5" name="Mendeley Document_1">
    <vt:lpwstr>True</vt:lpwstr>
  </property>
  <property fmtid="{D5CDD505-2E9C-101B-9397-08002B2CF9AE}" pid="6" name="Mendeley Recent Style Id 0_1">
    <vt:lpwstr>http://www.zotero.org/styles/american-sociological-association</vt:lpwstr>
  </property>
  <property fmtid="{D5CDD505-2E9C-101B-9397-08002B2CF9AE}" pid="7" name="Mendeley Recent Style Id 1_1">
    <vt:lpwstr>http://www.zotero.org/styles/chicago-author-date</vt:lpwstr>
  </property>
  <property fmtid="{D5CDD505-2E9C-101B-9397-08002B2CF9AE}" pid="8" name="Mendeley Recent Style Id 2_1">
    <vt:lpwstr>http://www.zotero.org/styles/harvard-cite-them-right</vt:lpwstr>
  </property>
  <property fmtid="{D5CDD505-2E9C-101B-9397-08002B2CF9AE}" pid="9" name="Mendeley Recent Style Id 3_1">
    <vt:lpwstr>http://www.zotero.org/styles/diabetes</vt:lpwstr>
  </property>
  <property fmtid="{D5CDD505-2E9C-101B-9397-08002B2CF9AE}" pid="10" name="Mendeley Recent Style Id 4_1">
    <vt:lpwstr>http://www.zotero.org/styles/frontiers-in-nutrition</vt:lpwstr>
  </property>
  <property fmtid="{D5CDD505-2E9C-101B-9397-08002B2CF9AE}" pid="11" name="Mendeley Recent Style Id 5_1">
    <vt:lpwstr>http://www.zotero.org/styles/ieee</vt:lpwstr>
  </property>
  <property fmtid="{D5CDD505-2E9C-101B-9397-08002B2CF9AE}" pid="12" name="Mendeley Recent Style Id 6_1">
    <vt:lpwstr>http://www.zotero.org/styles/journal-of-biological-chemistry</vt:lpwstr>
  </property>
  <property fmtid="{D5CDD505-2E9C-101B-9397-08002B2CF9AE}" pid="13" name="Mendeley Recent Style Id 7_1">
    <vt:lpwstr>http://www.zotero.org/styles/the-lancet</vt:lpwstr>
  </property>
  <property fmtid="{D5CDD505-2E9C-101B-9397-08002B2CF9AE}" pid="14" name="Mendeley Recent Style Id 8_1">
    <vt:lpwstr>http://www.zotero.org/styles/vancouver</vt:lpwstr>
  </property>
  <property fmtid="{D5CDD505-2E9C-101B-9397-08002B2CF9AE}" pid="15" name="Mendeley Recent Style Id 9_1">
    <vt:lpwstr>https://csl.mendeley.com/styles/452282061/vancouver-EndocrineJ</vt:lpwstr>
  </property>
  <property fmtid="{D5CDD505-2E9C-101B-9397-08002B2CF9AE}" pid="16" name="Mendeley Recent Style Name 0_1">
    <vt:lpwstr>American Sociological Association</vt:lpwstr>
  </property>
  <property fmtid="{D5CDD505-2E9C-101B-9397-08002B2CF9AE}" pid="17" name="Mendeley Recent Style Name 1_1">
    <vt:lpwstr>Chicago Manual of Style 17th edition (author-date)</vt:lpwstr>
  </property>
  <property fmtid="{D5CDD505-2E9C-101B-9397-08002B2CF9AE}" pid="18" name="Mendeley Recent Style Name 2_1">
    <vt:lpwstr>Cite Them Right 10th edition - Harvard</vt:lpwstr>
  </property>
  <property fmtid="{D5CDD505-2E9C-101B-9397-08002B2CF9AE}" pid="19" name="Mendeley Recent Style Name 3_1">
    <vt:lpwstr>Diabetes</vt:lpwstr>
  </property>
  <property fmtid="{D5CDD505-2E9C-101B-9397-08002B2CF9AE}" pid="20" name="Mendeley Recent Style Name 4_1">
    <vt:lpwstr>Frontiers in Nutrition</vt:lpwstr>
  </property>
  <property fmtid="{D5CDD505-2E9C-101B-9397-08002B2CF9AE}" pid="21" name="Mendeley Recent Style Name 5_1">
    <vt:lpwstr>IEEE</vt:lpwstr>
  </property>
  <property fmtid="{D5CDD505-2E9C-101B-9397-08002B2CF9AE}" pid="22" name="Mendeley Recent Style Name 6_1">
    <vt:lpwstr>The Journal of Biological Chemistry</vt:lpwstr>
  </property>
  <property fmtid="{D5CDD505-2E9C-101B-9397-08002B2CF9AE}" pid="23" name="Mendeley Recent Style Name 7_1">
    <vt:lpwstr>The Lancet</vt:lpwstr>
  </property>
  <property fmtid="{D5CDD505-2E9C-101B-9397-08002B2CF9AE}" pid="24" name="Mendeley Recent Style Name 8_1">
    <vt:lpwstr>Vancouver</vt:lpwstr>
  </property>
  <property fmtid="{D5CDD505-2E9C-101B-9397-08002B2CF9AE}" pid="25" name="Mendeley Recent Style Name 9_1">
    <vt:lpwstr>Vancouver - yuki isobe</vt:lpwstr>
  </property>
  <property fmtid="{D5CDD505-2E9C-101B-9397-08002B2CF9AE}" pid="26" name="Mendeley Unique User Id_1">
    <vt:lpwstr>65a0c641-25b4-341b-96c3-9687c12985d9</vt:lpwstr>
  </property>
  <property fmtid="{D5CDD505-2E9C-101B-9397-08002B2CF9AE}" pid="27" name="UniqueFileID">
    <vt:lpwstr>09KyYUki9BNY</vt:lpwstr>
  </property>
</Properties>
</file>